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BF645EE" w14:textId="4AA4588F" w:rsidR="002E5673" w:rsidRDefault="002E5673" w:rsidP="002E5673">
      <w:r w:rsidRPr="002E5673">
        <w:rPr>
          <w:b/>
          <w:bCs/>
          <w:sz w:val="28"/>
          <w:szCs w:val="28"/>
        </w:rPr>
        <w:t>Family Resetting Their 4-H Online Account Password - 12/20/2022</w:t>
      </w:r>
      <w:r>
        <w:t xml:space="preserve"> </w:t>
      </w:r>
    </w:p>
    <w:p w14:paraId="11E5A809" w14:textId="77797098" w:rsidR="002E5673" w:rsidRDefault="002E5673" w:rsidP="002E5673">
      <w:r>
        <w:rPr>
          <w:noProof/>
        </w:rPr>
        <w:drawing>
          <wp:anchor distT="0" distB="0" distL="114300" distR="114300" simplePos="0" relativeHeight="251658240" behindDoc="0" locked="0" layoutInCell="1" allowOverlap="1" wp14:anchorId="3DF5110D" wp14:editId="38F19C49">
            <wp:simplePos x="0" y="0"/>
            <wp:positionH relativeFrom="margin">
              <wp:align>right</wp:align>
            </wp:positionH>
            <wp:positionV relativeFrom="paragraph">
              <wp:posOffset>55971</wp:posOffset>
            </wp:positionV>
            <wp:extent cx="1616710" cy="2441575"/>
            <wp:effectExtent l="0" t="0" r="254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6710" cy="24415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26C1C50" w14:textId="3696D9E2" w:rsidR="002E5673" w:rsidRDefault="002E5673" w:rsidP="002E5673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C6EEAA7" wp14:editId="24ED1C98">
                <wp:simplePos x="0" y="0"/>
                <wp:positionH relativeFrom="column">
                  <wp:posOffset>4517571</wp:posOffset>
                </wp:positionH>
                <wp:positionV relativeFrom="paragraph">
                  <wp:posOffset>189321</wp:posOffset>
                </wp:positionV>
                <wp:extent cx="1259931" cy="1847305"/>
                <wp:effectExtent l="19050" t="19050" r="54610" b="38735"/>
                <wp:wrapNone/>
                <wp:docPr id="5" name="Straight Arrow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59931" cy="1847305"/>
                        </a:xfrm>
                        <a:prstGeom prst="straightConnector1">
                          <a:avLst/>
                        </a:prstGeom>
                        <a:ln w="28575"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484AB34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5" o:spid="_x0000_s1026" type="#_x0000_t32" style="position:absolute;margin-left:355.7pt;margin-top:14.9pt;width:99.2pt;height:145.4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" strokecolor="#ed7d31 [3205]" strokeweight="2.25pt">
                <v:stroke endarrow="block" joinstyle="miter"/>
              </v:shape>
            </w:pict>
          </mc:Fallback>
        </mc:AlternateContent>
      </w:r>
      <w:r>
        <w:t>1. If the family has forgotten their 4-H Online password, they need to click “Reset Password?” on the login screen (https://v2.4honline.com)</w:t>
      </w:r>
      <w:r w:rsidRPr="002E5673">
        <w:rPr>
          <w:noProof/>
        </w:rPr>
        <w:t xml:space="preserve"> </w:t>
      </w:r>
    </w:p>
    <w:p w14:paraId="788707FE" w14:textId="7B0CF7B1" w:rsidR="002E5673" w:rsidRDefault="002E5673" w:rsidP="002E5673"/>
    <w:p w14:paraId="1D077FF6" w14:textId="396BDBD9" w:rsidR="002E5673" w:rsidRDefault="002E5673" w:rsidP="002E5673"/>
    <w:p w14:paraId="29B57E14" w14:textId="0D56B080" w:rsidR="002E5673" w:rsidRDefault="002E5673" w:rsidP="002E5673"/>
    <w:p w14:paraId="27F164C3" w14:textId="1C34F48F" w:rsidR="002E5673" w:rsidRDefault="002E5673" w:rsidP="002E5673"/>
    <w:p w14:paraId="65C7C648" w14:textId="3C0E95E4" w:rsidR="002E5673" w:rsidRDefault="002E5673" w:rsidP="002E5673"/>
    <w:p w14:paraId="16992E96" w14:textId="0D9CF368" w:rsidR="002E5673" w:rsidRDefault="002E5673" w:rsidP="002E5673"/>
    <w:p w14:paraId="59329820" w14:textId="77777777" w:rsidR="002E5673" w:rsidRDefault="002E5673" w:rsidP="002E5673"/>
    <w:p w14:paraId="43C4CFB7" w14:textId="28070A5A" w:rsidR="002E5673" w:rsidRDefault="002E5673" w:rsidP="002E5673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34764A9" wp14:editId="3038BAC4">
                <wp:simplePos x="0" y="0"/>
                <wp:positionH relativeFrom="column">
                  <wp:posOffset>2911930</wp:posOffset>
                </wp:positionH>
                <wp:positionV relativeFrom="paragraph">
                  <wp:posOffset>186055</wp:posOffset>
                </wp:positionV>
                <wp:extent cx="2005602" cy="1504406"/>
                <wp:effectExtent l="19050" t="19050" r="71120" b="38735"/>
                <wp:wrapNone/>
                <wp:docPr id="6" name="Straight Arrow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05602" cy="1504406"/>
                        </a:xfrm>
                        <a:prstGeom prst="straightConnector1">
                          <a:avLst/>
                        </a:prstGeom>
                        <a:noFill/>
                        <a:ln w="28575" cap="flat" cmpd="sng" algn="ctr">
                          <a:solidFill>
                            <a:srgbClr val="ED7D31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5E165E" id="Straight Arrow Connector 6" o:spid="_x0000_s1026" type="#_x0000_t32" style="position:absolute;margin-left:229.3pt;margin-top:14.65pt;width:157.9pt;height:118.4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" strokecolor="#ed7d31" strokeweight="2.25pt">
                <v:stroke endarrow="block" joinstyle="miter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9264" behindDoc="0" locked="0" layoutInCell="1" allowOverlap="1" wp14:anchorId="72083457" wp14:editId="61844FDD">
            <wp:simplePos x="0" y="0"/>
            <wp:positionH relativeFrom="column">
              <wp:posOffset>4588328</wp:posOffset>
            </wp:positionH>
            <wp:positionV relativeFrom="paragraph">
              <wp:posOffset>28666</wp:posOffset>
            </wp:positionV>
            <wp:extent cx="1714324" cy="2387509"/>
            <wp:effectExtent l="0" t="0" r="635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324" cy="238750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2. Enter their family email address and click the Reset your Password button.</w:t>
      </w:r>
    </w:p>
    <w:p w14:paraId="70618707" w14:textId="1D10E02B" w:rsidR="002E5673" w:rsidRDefault="002E5673" w:rsidP="002E5673"/>
    <w:p w14:paraId="7B720A52" w14:textId="0BE9C03A" w:rsidR="002E5673" w:rsidRDefault="002E5673" w:rsidP="002E5673"/>
    <w:p w14:paraId="669FDAE7" w14:textId="393E59C7" w:rsidR="002E5673" w:rsidRDefault="002E5673" w:rsidP="002E5673"/>
    <w:p w14:paraId="4899BA34" w14:textId="4C893681" w:rsidR="002E5673" w:rsidRDefault="002E5673" w:rsidP="002E5673"/>
    <w:p w14:paraId="46FCD5FE" w14:textId="6CAA5706" w:rsidR="002E5673" w:rsidRDefault="002E5673" w:rsidP="002E5673"/>
    <w:p w14:paraId="5DD974A5" w14:textId="7A5CB455" w:rsidR="002E5673" w:rsidRDefault="002E5673" w:rsidP="002E5673"/>
    <w:p w14:paraId="517F0B47" w14:textId="11E079F0" w:rsidR="002E5673" w:rsidRDefault="002E5673" w:rsidP="002E5673"/>
    <w:p w14:paraId="6BB2A92D" w14:textId="77777777" w:rsidR="002E5673" w:rsidRDefault="002E5673" w:rsidP="002E5673"/>
    <w:p w14:paraId="6102DF2D" w14:textId="1F5CE58F" w:rsidR="002E5673" w:rsidRPr="002E5673" w:rsidRDefault="002E5673" w:rsidP="002E5673">
      <w:pPr>
        <w:rPr>
          <w:b/>
          <w:bCs/>
        </w:rPr>
      </w:pPr>
      <w:r w:rsidRPr="002E5673">
        <w:rPr>
          <w:b/>
          <w:bCs/>
        </w:rPr>
        <w:t>3. Family should check their email account. Click the Reset Password button in the email they receive.</w:t>
      </w:r>
      <w:r w:rsidRPr="002E5673">
        <w:rPr>
          <w:b/>
          <w:bCs/>
          <w:noProof/>
        </w:rPr>
        <w:t xml:space="preserve"> </w:t>
      </w:r>
    </w:p>
    <w:p w14:paraId="0089FC9E" w14:textId="77777777" w:rsidR="002E5673" w:rsidRDefault="002E5673" w:rsidP="002E5673"/>
    <w:p w14:paraId="4638B70F" w14:textId="2BF8BD7C" w:rsidR="002E5673" w:rsidRDefault="002E5673" w:rsidP="002E5673">
      <w:r>
        <w:rPr>
          <w:noProof/>
        </w:rPr>
        <w:drawing>
          <wp:anchor distT="0" distB="0" distL="114300" distR="114300" simplePos="0" relativeHeight="251660288" behindDoc="0" locked="0" layoutInCell="1" allowOverlap="1" wp14:anchorId="7139C5FC" wp14:editId="0BDC709B">
            <wp:simplePos x="0" y="0"/>
            <wp:positionH relativeFrom="column">
              <wp:posOffset>4865914</wp:posOffset>
            </wp:positionH>
            <wp:positionV relativeFrom="paragraph">
              <wp:posOffset>99877</wp:posOffset>
            </wp:positionV>
            <wp:extent cx="1720215" cy="2418443"/>
            <wp:effectExtent l="0" t="0" r="0" b="127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20215" cy="241844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8D3A201" w14:textId="00387A44" w:rsidR="002E5673" w:rsidRDefault="002E5673" w:rsidP="002E5673"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D12A7FA" wp14:editId="26CCD259">
                <wp:simplePos x="0" y="0"/>
                <wp:positionH relativeFrom="column">
                  <wp:posOffset>1801586</wp:posOffset>
                </wp:positionH>
                <wp:positionV relativeFrom="paragraph">
                  <wp:posOffset>350611</wp:posOffset>
                </wp:positionV>
                <wp:extent cx="3303179" cy="1245598"/>
                <wp:effectExtent l="19050" t="19050" r="50165" b="50165"/>
                <wp:wrapNone/>
                <wp:docPr id="7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303179" cy="1245598"/>
                        </a:xfrm>
                        <a:prstGeom prst="straightConnector1">
                          <a:avLst/>
                        </a:prstGeom>
                        <a:noFill/>
                        <a:ln w="28575" cap="flat" cmpd="sng" algn="ctr">
                          <a:solidFill>
                            <a:srgbClr val="ED7D31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86A0E9" id="Straight Arrow Connector 7" o:spid="_x0000_s1026" type="#_x0000_t32" style="position:absolute;margin-left:141.85pt;margin-top:27.6pt;width:260.1pt;height:98.1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" strokecolor="#ed7d31" strokeweight="2.25pt">
                <v:stroke endarrow="block" joinstyle="miter"/>
              </v:shape>
            </w:pict>
          </mc:Fallback>
        </mc:AlternateContent>
      </w:r>
      <w:r>
        <w:t>4. They will be prompted to enter and confirm a new password for their account. Then click Change Password.</w:t>
      </w:r>
    </w:p>
    <w:p w14:paraId="39FAB4E4" w14:textId="513238AF" w:rsidR="002E5673" w:rsidRDefault="002E5673" w:rsidP="002E5673"/>
    <w:p w14:paraId="4F3E68C9" w14:textId="5AA4D2D1" w:rsidR="002E5673" w:rsidRDefault="002E5673" w:rsidP="002E5673"/>
    <w:p w14:paraId="3C6774D8" w14:textId="35128041" w:rsidR="002E5673" w:rsidRDefault="002E5673" w:rsidP="002E5673"/>
    <w:p w14:paraId="2B2254E8" w14:textId="638473E9" w:rsidR="002E5673" w:rsidRDefault="002E5673" w:rsidP="002E5673"/>
    <w:p w14:paraId="6B93B5EB" w14:textId="6E91EFB7" w:rsidR="002E5673" w:rsidRDefault="002E5673" w:rsidP="002E5673"/>
    <w:p w14:paraId="30C1844A" w14:textId="0AFCE759" w:rsidR="002E5673" w:rsidRDefault="002E5673" w:rsidP="002E5673"/>
    <w:p w14:paraId="093BF864" w14:textId="68DF5088" w:rsidR="00E17CD2" w:rsidRPr="002E5673" w:rsidRDefault="002E5673" w:rsidP="002E5673">
      <w:pPr>
        <w:rPr>
          <w:b/>
          <w:bCs/>
        </w:rPr>
      </w:pPr>
      <w:r w:rsidRPr="002E5673">
        <w:rPr>
          <w:b/>
          <w:bCs/>
        </w:rPr>
        <w:t xml:space="preserve">5. After changing the password, they will be need to </w:t>
      </w:r>
      <w:r>
        <w:rPr>
          <w:b/>
          <w:bCs/>
        </w:rPr>
        <w:t xml:space="preserve">go to:  </w:t>
      </w:r>
      <w:hyperlink r:id="rId7" w:anchor="/user/sign-in" w:history="1">
        <w:r w:rsidRPr="006F3C1C">
          <w:rPr>
            <w:rStyle w:val="Hyperlink"/>
            <w:b/>
            <w:bCs/>
          </w:rPr>
          <w:t>https://v2.4honline.com/#/user/sign-in</w:t>
        </w:r>
      </w:hyperlink>
      <w:r>
        <w:rPr>
          <w:b/>
          <w:bCs/>
        </w:rPr>
        <w:t xml:space="preserve"> and </w:t>
      </w:r>
      <w:r w:rsidRPr="002E5673">
        <w:rPr>
          <w:b/>
          <w:bCs/>
        </w:rPr>
        <w:t>sign-in with their email address and newly set password.</w:t>
      </w:r>
    </w:p>
    <w:sectPr w:rsidR="00E17CD2" w:rsidRPr="002E5673" w:rsidSect="002E5673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wNjcwMTAzMDUxNDFW0lEKTi0uzszPAykwrAUA+BdUkSwAAAA="/>
  </w:docVars>
  <w:rsids>
    <w:rsidRoot w:val="002E5673"/>
    <w:rsid w:val="002E5673"/>
    <w:rsid w:val="009A6506"/>
    <w:rsid w:val="00AF4C87"/>
    <w:rsid w:val="00E17C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0E483E"/>
  <w15:chartTrackingRefBased/>
  <w15:docId w15:val="{01222C02-C1B7-4F2F-AC97-E90BEE906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E567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E567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v2.4honline.com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1</Words>
  <Characters>636</Characters>
  <Application>Microsoft Office Word</Application>
  <DocSecurity>0</DocSecurity>
  <Lines>5</Lines>
  <Paragraphs>1</Paragraphs>
  <ScaleCrop>false</ScaleCrop>
  <Company/>
  <LinksUpToDate>false</LinksUpToDate>
  <CharactersWithSpaces>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ueger, Shelly</dc:creator>
  <cp:keywords/>
  <dc:description/>
  <cp:lastModifiedBy>Krista Humbert</cp:lastModifiedBy>
  <cp:revision>2</cp:revision>
  <dcterms:created xsi:type="dcterms:W3CDTF">2025-08-12T20:18:00Z</dcterms:created>
  <dcterms:modified xsi:type="dcterms:W3CDTF">2025-08-12T20:18:00Z</dcterms:modified>
</cp:coreProperties>
</file>